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90F0D" w14:textId="00416964" w:rsidR="00C56FEE" w:rsidRDefault="00A27436">
      <w:pPr>
        <w:pStyle w:val="Textbody"/>
        <w:widowControl/>
        <w:jc w:val="center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>M</w:t>
      </w:r>
      <w:r>
        <w:rPr>
          <w:rFonts w:ascii="Times New Roman" w:eastAsia="標楷體" w:hAnsi="Times New Roman"/>
          <w:sz w:val="28"/>
          <w:szCs w:val="28"/>
        </w:rPr>
        <w:t>inistry of Education</w:t>
      </w:r>
      <w:r w:rsidR="001E440D">
        <w:br/>
      </w:r>
      <w:r w:rsidR="001E440D" w:rsidRPr="009C2496">
        <w:rPr>
          <w:rFonts w:ascii="Times New Roman" w:eastAsia="標楷體" w:hAnsi="Times New Roman"/>
          <w:sz w:val="28"/>
          <w:szCs w:val="28"/>
        </w:rPr>
        <w:t xml:space="preserve">Flexible Pay </w:t>
      </w:r>
      <w:r w:rsidR="009C2496" w:rsidRPr="00864A50">
        <w:rPr>
          <w:rFonts w:ascii="Times New Roman" w:eastAsia="標楷體" w:hAnsi="Times New Roman"/>
          <w:sz w:val="28"/>
          <w:szCs w:val="28"/>
        </w:rPr>
        <w:t xml:space="preserve">Subsidy Performance Report </w:t>
      </w:r>
      <w:r w:rsidR="001E440D" w:rsidRPr="009C2496">
        <w:rPr>
          <w:rFonts w:ascii="Times New Roman" w:eastAsia="標楷體" w:hAnsi="Times New Roman"/>
          <w:sz w:val="28"/>
          <w:szCs w:val="28"/>
        </w:rPr>
        <w:t>for the 2022 Academic Year</w:t>
      </w:r>
    </w:p>
    <w:p w14:paraId="53E34A20" w14:textId="4C9F91D7" w:rsidR="00C56FEE" w:rsidRDefault="007017C8">
      <w:pPr>
        <w:pStyle w:val="Textbody"/>
        <w:spacing w:line="40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1. Name:</w:t>
      </w:r>
    </w:p>
    <w:p w14:paraId="519F96C0" w14:textId="72F7CBFA" w:rsidR="00C56FEE" w:rsidRDefault="007017C8">
      <w:pPr>
        <w:pStyle w:val="Textbody"/>
        <w:spacing w:line="40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>2</w:t>
      </w:r>
      <w:r>
        <w:rPr>
          <w:rFonts w:ascii="Times New Roman" w:eastAsia="標楷體" w:hAnsi="Times New Roman"/>
          <w:sz w:val="28"/>
          <w:szCs w:val="28"/>
        </w:rPr>
        <w:t>. Department/Graduate Institute:</w:t>
      </w:r>
    </w:p>
    <w:p w14:paraId="72671784" w14:textId="6874D0C1" w:rsidR="00C56FEE" w:rsidRDefault="007017C8">
      <w:pPr>
        <w:pStyle w:val="Textbody"/>
        <w:spacing w:line="40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>3</w:t>
      </w:r>
      <w:r>
        <w:rPr>
          <w:rFonts w:ascii="Times New Roman" w:eastAsia="標楷體" w:hAnsi="Times New Roman"/>
          <w:sz w:val="28"/>
          <w:szCs w:val="28"/>
        </w:rPr>
        <w:t>. Position</w:t>
      </w:r>
      <w:r w:rsidR="00B91922">
        <w:rPr>
          <w:rFonts w:ascii="Times New Roman" w:eastAsia="標楷體" w:hAnsi="Times New Roman"/>
          <w:sz w:val="28"/>
          <w:szCs w:val="28"/>
        </w:rPr>
        <w:t>/Rank</w:t>
      </w:r>
      <w:r>
        <w:rPr>
          <w:rFonts w:ascii="Times New Roman" w:eastAsia="標楷體" w:hAnsi="Times New Roman"/>
          <w:sz w:val="28"/>
          <w:szCs w:val="28"/>
        </w:rPr>
        <w:t>:</w:t>
      </w:r>
    </w:p>
    <w:p w14:paraId="77FE2600" w14:textId="3D7215D7" w:rsidR="00C56FEE" w:rsidRDefault="007017C8">
      <w:pPr>
        <w:pStyle w:val="Textbody"/>
        <w:spacing w:line="40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>4</w:t>
      </w:r>
      <w:r>
        <w:rPr>
          <w:rFonts w:ascii="Times New Roman" w:eastAsia="標楷體" w:hAnsi="Times New Roman"/>
          <w:sz w:val="28"/>
          <w:szCs w:val="28"/>
        </w:rPr>
        <w:t xml:space="preserve">. NCHU-approved </w:t>
      </w:r>
      <w:r w:rsidR="0045784D">
        <w:rPr>
          <w:rFonts w:ascii="Times New Roman" w:eastAsia="標楷體" w:hAnsi="Times New Roman"/>
          <w:sz w:val="28"/>
          <w:szCs w:val="28"/>
        </w:rPr>
        <w:t xml:space="preserve">Flexible </w:t>
      </w:r>
      <w:r>
        <w:rPr>
          <w:rFonts w:ascii="Times New Roman" w:eastAsia="標楷體" w:hAnsi="Times New Roman" w:hint="eastAsia"/>
          <w:sz w:val="28"/>
          <w:szCs w:val="28"/>
        </w:rPr>
        <w:t>S</w:t>
      </w:r>
      <w:r>
        <w:rPr>
          <w:rFonts w:ascii="Times New Roman" w:eastAsia="標楷體" w:hAnsi="Times New Roman"/>
          <w:sz w:val="28"/>
          <w:szCs w:val="28"/>
        </w:rPr>
        <w:t>alary</w:t>
      </w:r>
      <w:r w:rsidR="0045784D">
        <w:rPr>
          <w:rFonts w:ascii="Times New Roman" w:eastAsia="標楷體" w:hAnsi="Times New Roman"/>
          <w:sz w:val="28"/>
          <w:szCs w:val="28"/>
        </w:rPr>
        <w:t>: NT</w:t>
      </w:r>
      <w:r w:rsidR="00E33235">
        <w:rPr>
          <w:rFonts w:ascii="Times New Roman" w:eastAsia="標楷體" w:hAnsi="Times New Roman"/>
          <w:sz w:val="28"/>
          <w:szCs w:val="28"/>
        </w:rPr>
        <w:t>$ __________</w:t>
      </w:r>
      <w:r w:rsidR="00656206" w:rsidRPr="00656206">
        <w:rPr>
          <w:rFonts w:ascii="Times New Roman" w:eastAsia="標楷體" w:hAnsi="Times New Roman"/>
          <w:sz w:val="28"/>
          <w:szCs w:val="28"/>
        </w:rPr>
        <w:t>/</w:t>
      </w:r>
      <w:r w:rsidR="00E33235">
        <w:rPr>
          <w:rFonts w:ascii="Times New Roman" w:eastAsia="標楷體" w:hAnsi="Times New Roman"/>
          <w:sz w:val="28"/>
          <w:szCs w:val="28"/>
        </w:rPr>
        <w:t>Year</w:t>
      </w:r>
    </w:p>
    <w:tbl>
      <w:tblPr>
        <w:tblW w:w="5000" w:type="pct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628"/>
      </w:tblGrid>
      <w:tr w:rsidR="00C56FEE" w14:paraId="0DA14713" w14:textId="77777777">
        <w:trPr>
          <w:trHeight w:val="626"/>
        </w:trPr>
        <w:tc>
          <w:tcPr>
            <w:tcW w:w="9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4C25C" w14:textId="3508AACA" w:rsidR="00C56FEE" w:rsidRDefault="00E33235">
            <w:pPr>
              <w:pStyle w:val="Textbody"/>
              <w:spacing w:before="100" w:after="100" w:line="360" w:lineRule="exact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Description</w:t>
            </w:r>
          </w:p>
        </w:tc>
      </w:tr>
      <w:tr w:rsidR="00C56FEE" w14:paraId="7D69AC56" w14:textId="77777777">
        <w:trPr>
          <w:trHeight w:val="6992"/>
        </w:trPr>
        <w:tc>
          <w:tcPr>
            <w:tcW w:w="9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05CEB" w14:textId="4CA80E8D" w:rsidR="00C56FEE" w:rsidRDefault="008C18DF">
            <w:pPr>
              <w:pStyle w:val="Textbody"/>
              <w:spacing w:line="360" w:lineRule="exact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(</w:t>
            </w:r>
            <w:r w:rsidR="00E33235" w:rsidRPr="00E33235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Please specif</w:t>
            </w:r>
            <w:r w:rsidR="003D63D8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y the </w:t>
            </w:r>
            <w:r w:rsidR="00B91922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awardees</w:t>
            </w:r>
            <w:r w:rsidR="00864A50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’</w:t>
            </w:r>
            <w:r w:rsidR="00B91922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 achievements and contributions to</w:t>
            </w:r>
            <w:r w:rsidR="005A4244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 </w:t>
            </w:r>
            <w:r w:rsidR="00E33235" w:rsidRPr="00E33235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teaching, research, service, </w:t>
            </w:r>
            <w:r w:rsidR="003D63D8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advising</w:t>
            </w:r>
            <w:r w:rsidR="00E33235" w:rsidRPr="00E33235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, </w:t>
            </w:r>
            <w:r w:rsidR="003D63D8" w:rsidRPr="009C249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industry-academia</w:t>
            </w:r>
            <w:r w:rsidR="009C249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 cooperation</w:t>
            </w:r>
            <w:r w:rsidR="005A4244" w:rsidRPr="009C249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,</w:t>
            </w:r>
            <w:r w:rsidR="00E33235" w:rsidRPr="009C249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 </w:t>
            </w:r>
            <w:r w:rsidR="005A4244" w:rsidRPr="009C249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or </w:t>
            </w:r>
            <w:r w:rsidR="00E33235" w:rsidRPr="009C2496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business management</w:t>
            </w:r>
            <w:r w:rsidR="00E33235" w:rsidRPr="00E33235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 during the </w:t>
            </w:r>
            <w:r w:rsidR="005A4244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subsidy</w:t>
            </w:r>
            <w:r w:rsidR="00E33235" w:rsidRPr="00E33235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 xml:space="preserve"> period</w:t>
            </w:r>
            <w:r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)</w:t>
            </w:r>
          </w:p>
        </w:tc>
      </w:tr>
    </w:tbl>
    <w:p w14:paraId="1B64E794" w14:textId="5B1ABD8B" w:rsidR="00C56FEE" w:rsidRDefault="005A4244">
      <w:pPr>
        <w:pStyle w:val="Textbody"/>
      </w:pPr>
      <w:r>
        <w:rPr>
          <w:rFonts w:ascii="Times New Roman" w:eastAsia="標楷體" w:hAnsi="Times New Roman" w:hint="eastAsia"/>
          <w:color w:val="000000"/>
          <w:sz w:val="28"/>
          <w:szCs w:val="28"/>
        </w:rPr>
        <w:t>S</w:t>
      </w:r>
      <w:r>
        <w:rPr>
          <w:rFonts w:ascii="Times New Roman" w:eastAsia="標楷體" w:hAnsi="Times New Roman"/>
          <w:color w:val="000000"/>
          <w:sz w:val="28"/>
          <w:szCs w:val="28"/>
        </w:rPr>
        <w:t>ignature of Awardee:</w:t>
      </w:r>
    </w:p>
    <w:sectPr w:rsidR="00C56FEE">
      <w:pgSz w:w="11906" w:h="16838"/>
      <w:pgMar w:top="1440" w:right="1134" w:bottom="1440" w:left="1134" w:header="720" w:footer="720" w:gutter="0"/>
      <w:cols w:space="720"/>
      <w:docGrid w:type="lines" w:linePitch="6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62C92" w14:textId="77777777" w:rsidR="00D03AE2" w:rsidRDefault="00D03AE2">
      <w:r>
        <w:separator/>
      </w:r>
    </w:p>
  </w:endnote>
  <w:endnote w:type="continuationSeparator" w:id="0">
    <w:p w14:paraId="795CF847" w14:textId="77777777" w:rsidR="00D03AE2" w:rsidRDefault="00D03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4FB93" w14:textId="77777777" w:rsidR="00D03AE2" w:rsidRDefault="00D03AE2">
      <w:r>
        <w:rPr>
          <w:color w:val="000000"/>
        </w:rPr>
        <w:separator/>
      </w:r>
    </w:p>
  </w:footnote>
  <w:footnote w:type="continuationSeparator" w:id="0">
    <w:p w14:paraId="61D6E0C2" w14:textId="77777777" w:rsidR="00D03AE2" w:rsidRDefault="00D03A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NDM1NDI0MDQ1NDBX0lEKTi0uzszPAykwrgUAUxIz2CwAAAA="/>
  </w:docVars>
  <w:rsids>
    <w:rsidRoot w:val="00C56FEE"/>
    <w:rsid w:val="000A78CF"/>
    <w:rsid w:val="001E440D"/>
    <w:rsid w:val="002D4435"/>
    <w:rsid w:val="003D63D8"/>
    <w:rsid w:val="00454562"/>
    <w:rsid w:val="0045784D"/>
    <w:rsid w:val="004E0F87"/>
    <w:rsid w:val="004F3C64"/>
    <w:rsid w:val="005A4244"/>
    <w:rsid w:val="00656206"/>
    <w:rsid w:val="007017C8"/>
    <w:rsid w:val="00730C0E"/>
    <w:rsid w:val="00864A50"/>
    <w:rsid w:val="008C18DF"/>
    <w:rsid w:val="00965990"/>
    <w:rsid w:val="00981132"/>
    <w:rsid w:val="009C2496"/>
    <w:rsid w:val="00A27436"/>
    <w:rsid w:val="00B91922"/>
    <w:rsid w:val="00C56FEE"/>
    <w:rsid w:val="00D03AE2"/>
    <w:rsid w:val="00E33235"/>
    <w:rsid w:val="00E46171"/>
    <w:rsid w:val="00E748FE"/>
    <w:rsid w:val="00F8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0EBD56"/>
  <w15:docId w15:val="{E3EEFE05-C706-48A6-9D8A-7417960C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Textbody">
    <w:name w:val="Text body"/>
    <w:pPr>
      <w:widowControl w:val="0"/>
      <w:suppressAutoHyphens/>
    </w:pPr>
  </w:style>
  <w:style w:type="paragraph" w:styleId="a3">
    <w:name w:val="List Paragraph"/>
    <w:basedOn w:val="Textbody"/>
    <w:pPr>
      <w:ind w:left="480"/>
    </w:pPr>
  </w:style>
  <w:style w:type="paragraph" w:styleId="a4">
    <w:name w:val="header"/>
    <w:basedOn w:val="Textbody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Textbody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Balloon Text"/>
    <w:basedOn w:val="Textbody"/>
    <w:rPr>
      <w:rFonts w:ascii="Cambria" w:hAnsi="Cambria"/>
      <w:sz w:val="18"/>
      <w:szCs w:val="18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a7">
    <w:name w:val="頁首 字元"/>
    <w:basedOn w:val="a0"/>
    <w:rPr>
      <w:sz w:val="20"/>
      <w:szCs w:val="20"/>
    </w:rPr>
  </w:style>
  <w:style w:type="character" w:customStyle="1" w:styleId="a8">
    <w:name w:val="頁尾 字元"/>
    <w:basedOn w:val="a0"/>
    <w:rPr>
      <w:sz w:val="20"/>
      <w:szCs w:val="20"/>
    </w:rPr>
  </w:style>
  <w:style w:type="character" w:customStyle="1" w:styleId="a9">
    <w:name w:val="註解方塊文字 字元"/>
    <w:basedOn w:val="a0"/>
    <w:rPr>
      <w:rFonts w:ascii="Cambria" w:eastAsia="新細明體" w:hAnsi="Cambria" w:cs="Times New Roman"/>
      <w:sz w:val="18"/>
      <w:szCs w:val="18"/>
    </w:rPr>
  </w:style>
  <w:style w:type="paragraph" w:styleId="aa">
    <w:name w:val="Revision"/>
    <w:hidden/>
    <w:uiPriority w:val="99"/>
    <w:semiHidden/>
    <w:rsid w:val="004E0F87"/>
    <w:pPr>
      <w:autoSpaceDN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dora Shao</dc:creator>
  <cp:lastModifiedBy>立言翻譯</cp:lastModifiedBy>
  <cp:revision>3</cp:revision>
  <dcterms:created xsi:type="dcterms:W3CDTF">2023-12-25T03:08:00Z</dcterms:created>
  <dcterms:modified xsi:type="dcterms:W3CDTF">2023-12-25T04:07:00Z</dcterms:modified>
</cp:coreProperties>
</file>